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1694" w:rsidRPr="007B5720" w:rsidRDefault="00C16039">
      <w:pPr>
        <w:pStyle w:val="Heading1"/>
        <w:rPr>
          <w:sz w:val="24"/>
        </w:rPr>
      </w:pPr>
      <w:bookmarkStart w:id="0" w:name="uc1-reserve-tickets"/>
      <w:bookmarkStart w:id="1" w:name="_Hlk61642509"/>
      <w:r w:rsidRPr="007B5720">
        <w:rPr>
          <w:sz w:val="24"/>
        </w:rPr>
        <w:t>UC1: Reserve Tickets</w:t>
      </w:r>
    </w:p>
    <w:p w:rsidR="00241694" w:rsidRPr="007B5720" w:rsidRDefault="00C16039">
      <w:pPr>
        <w:pStyle w:val="Heading2"/>
        <w:rPr>
          <w:sz w:val="22"/>
        </w:rPr>
      </w:pPr>
      <w:bookmarkStart w:id="2" w:name="level"/>
      <w:r w:rsidRPr="007B5720">
        <w:rPr>
          <w:sz w:val="22"/>
        </w:rPr>
        <w:t>Level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user-goal</w:t>
      </w:r>
    </w:p>
    <w:p w:rsidR="00241694" w:rsidRPr="007B5720" w:rsidRDefault="00C16039">
      <w:pPr>
        <w:pStyle w:val="Heading2"/>
        <w:rPr>
          <w:sz w:val="22"/>
        </w:rPr>
      </w:pPr>
      <w:bookmarkStart w:id="3" w:name="primary-actor"/>
      <w:bookmarkEnd w:id="2"/>
      <w:r w:rsidRPr="007B5720">
        <w:rPr>
          <w:sz w:val="22"/>
        </w:rPr>
        <w:t>Primary Actor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User</w:t>
      </w:r>
    </w:p>
    <w:p w:rsidR="00241694" w:rsidRPr="007B5720" w:rsidRDefault="00C16039">
      <w:pPr>
        <w:pStyle w:val="Heading2"/>
        <w:rPr>
          <w:sz w:val="22"/>
        </w:rPr>
      </w:pPr>
      <w:bookmarkStart w:id="4" w:name="interests"/>
      <w:bookmarkEnd w:id="3"/>
      <w:r w:rsidRPr="007B5720">
        <w:rPr>
          <w:sz w:val="22"/>
        </w:rPr>
        <w:t>Interests</w:t>
      </w:r>
    </w:p>
    <w:p w:rsidR="00241694" w:rsidRPr="007B5720" w:rsidRDefault="00C16039" w:rsidP="00C16039">
      <w:pPr>
        <w:pStyle w:val="Compact"/>
        <w:numPr>
          <w:ilvl w:val="0"/>
          <w:numId w:val="1"/>
        </w:numPr>
        <w:rPr>
          <w:sz w:val="21"/>
        </w:rPr>
      </w:pPr>
      <w:r w:rsidRPr="007B5720">
        <w:rPr>
          <w:sz w:val="21"/>
        </w:rPr>
        <w:t>User:</w:t>
      </w:r>
    </w:p>
    <w:p w:rsidR="00241694" w:rsidRPr="007B5720" w:rsidRDefault="00C16039" w:rsidP="00C16039">
      <w:pPr>
        <w:pStyle w:val="Compact"/>
        <w:numPr>
          <w:ilvl w:val="1"/>
          <w:numId w:val="2"/>
        </w:numPr>
        <w:rPr>
          <w:sz w:val="21"/>
        </w:rPr>
      </w:pPr>
      <w:r w:rsidRPr="007B5720">
        <w:rPr>
          <w:sz w:val="21"/>
        </w:rPr>
        <w:t>Minimal efforts of reservation.</w:t>
      </w:r>
    </w:p>
    <w:p w:rsidR="00241694" w:rsidRPr="007B5720" w:rsidRDefault="00C16039">
      <w:pPr>
        <w:pStyle w:val="Heading2"/>
        <w:rPr>
          <w:sz w:val="22"/>
        </w:rPr>
      </w:pPr>
      <w:bookmarkStart w:id="5" w:name="preconditions"/>
      <w:bookmarkEnd w:id="4"/>
      <w:r w:rsidRPr="007B5720">
        <w:rPr>
          <w:sz w:val="22"/>
        </w:rPr>
        <w:t>Preconditions</w:t>
      </w:r>
    </w:p>
    <w:p w:rsidR="00241694" w:rsidRPr="007B5720" w:rsidRDefault="00C16039" w:rsidP="00C16039">
      <w:pPr>
        <w:pStyle w:val="Compact"/>
        <w:numPr>
          <w:ilvl w:val="0"/>
          <w:numId w:val="3"/>
        </w:numPr>
        <w:rPr>
          <w:sz w:val="21"/>
        </w:rPr>
      </w:pPr>
      <w:r w:rsidRPr="007B5720">
        <w:rPr>
          <w:sz w:val="21"/>
        </w:rPr>
        <w:t>User logged in.</w:t>
      </w:r>
    </w:p>
    <w:p w:rsidR="00241694" w:rsidRPr="007B5720" w:rsidRDefault="00C16039" w:rsidP="00C16039">
      <w:pPr>
        <w:pStyle w:val="Compact"/>
        <w:numPr>
          <w:ilvl w:val="0"/>
          <w:numId w:val="3"/>
        </w:numPr>
        <w:rPr>
          <w:sz w:val="21"/>
        </w:rPr>
      </w:pPr>
      <w:r w:rsidRPr="007B5720">
        <w:rPr>
          <w:sz w:val="21"/>
        </w:rPr>
        <w:t xml:space="preserve">Normally, User should also view the flights, or other </w:t>
      </w:r>
      <w:r w:rsidRPr="007B5720">
        <w:rPr>
          <w:i/>
          <w:sz w:val="21"/>
        </w:rPr>
        <w:t>item categories</w:t>
      </w:r>
      <w:r w:rsidRPr="007B5720">
        <w:rPr>
          <w:sz w:val="21"/>
        </w:rPr>
        <w:t xml:space="preserve"> before they actually do the reservation.</w:t>
      </w:r>
    </w:p>
    <w:p w:rsidR="00241694" w:rsidRPr="007B5720" w:rsidRDefault="00C16039">
      <w:pPr>
        <w:pStyle w:val="Heading2"/>
        <w:rPr>
          <w:sz w:val="22"/>
        </w:rPr>
      </w:pPr>
      <w:bookmarkStart w:id="6" w:name="postconditions"/>
      <w:bookmarkEnd w:id="5"/>
      <w:r w:rsidRPr="007B5720">
        <w:rPr>
          <w:sz w:val="22"/>
        </w:rPr>
        <w:t>Postconditions</w:t>
      </w:r>
    </w:p>
    <w:p w:rsidR="00241694" w:rsidRPr="007B5720" w:rsidRDefault="00C16039" w:rsidP="00C16039">
      <w:pPr>
        <w:pStyle w:val="Compact"/>
        <w:numPr>
          <w:ilvl w:val="0"/>
          <w:numId w:val="4"/>
        </w:numPr>
        <w:rPr>
          <w:sz w:val="21"/>
        </w:rPr>
      </w:pPr>
      <w:r w:rsidRPr="007B5720">
        <w:rPr>
          <w:sz w:val="21"/>
        </w:rPr>
        <w:t>User reserved the ticket (Unpaid)</w:t>
      </w:r>
    </w:p>
    <w:p w:rsidR="00241694" w:rsidRPr="007B5720" w:rsidRDefault="00C16039">
      <w:pPr>
        <w:pStyle w:val="Heading2"/>
        <w:rPr>
          <w:sz w:val="22"/>
        </w:rPr>
      </w:pPr>
      <w:bookmarkStart w:id="7" w:name="main-success-scenario"/>
      <w:bookmarkEnd w:id="6"/>
      <w:r w:rsidRPr="007B5720">
        <w:rPr>
          <w:sz w:val="22"/>
        </w:rPr>
        <w:t>Main Success Scenario</w:t>
      </w:r>
      <w:bookmarkStart w:id="8" w:name="_GoBack"/>
      <w:bookmarkEnd w:id="8"/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User starts an reservation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System creates a blank reservation and show it to User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User does an action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 xml:space="preserve">System responds to the action. </w:t>
      </w:r>
      <w:r w:rsidRPr="007B5720">
        <w:rPr>
          <w:i/>
          <w:sz w:val="21"/>
        </w:rPr>
        <w:t>loop 3-5 until no more action needed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System pres</w:t>
      </w:r>
      <w:r w:rsidRPr="007B5720">
        <w:rPr>
          <w:sz w:val="21"/>
        </w:rPr>
        <w:t>ents a summary of the reservation to User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User confirms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System stores the reservation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 xml:space="preserve">User pays within time limit (see </w:t>
      </w:r>
      <w:r w:rsidRPr="007B5720">
        <w:rPr>
          <w:i/>
          <w:sz w:val="21"/>
        </w:rPr>
        <w:t>Special Requirements</w:t>
      </w:r>
      <w:r w:rsidRPr="007B5720">
        <w:rPr>
          <w:sz w:val="21"/>
        </w:rPr>
        <w:t>).</w:t>
      </w:r>
    </w:p>
    <w:p w:rsidR="00241694" w:rsidRPr="007B5720" w:rsidRDefault="00C16039" w:rsidP="00C16039">
      <w:pPr>
        <w:pStyle w:val="Compact"/>
        <w:numPr>
          <w:ilvl w:val="0"/>
          <w:numId w:val="5"/>
        </w:numPr>
        <w:rPr>
          <w:sz w:val="21"/>
        </w:rPr>
      </w:pPr>
      <w:r w:rsidRPr="007B5720">
        <w:rPr>
          <w:sz w:val="21"/>
        </w:rPr>
        <w:t>System acknowledges the payment.</w:t>
      </w:r>
    </w:p>
    <w:p w:rsidR="00241694" w:rsidRPr="007B5720" w:rsidRDefault="00C16039">
      <w:pPr>
        <w:pStyle w:val="Heading2"/>
        <w:rPr>
          <w:sz w:val="22"/>
        </w:rPr>
      </w:pPr>
      <w:bookmarkStart w:id="9" w:name="extensions"/>
      <w:bookmarkEnd w:id="7"/>
      <w:r w:rsidRPr="007B5720">
        <w:rPr>
          <w:sz w:val="22"/>
        </w:rPr>
        <w:t>Extensions</w:t>
      </w:r>
    </w:p>
    <w:p w:rsidR="00241694" w:rsidRPr="007B5720" w:rsidRDefault="00C16039" w:rsidP="00C16039">
      <w:pPr>
        <w:pStyle w:val="Compact"/>
        <w:numPr>
          <w:ilvl w:val="0"/>
          <w:numId w:val="6"/>
        </w:numPr>
        <w:rPr>
          <w:sz w:val="21"/>
        </w:rPr>
      </w:pPr>
      <w:r w:rsidRPr="007B5720">
        <w:rPr>
          <w:sz w:val="21"/>
        </w:rPr>
        <w:t>At any time, when errors occur:</w:t>
      </w:r>
    </w:p>
    <w:p w:rsidR="00241694" w:rsidRPr="007B5720" w:rsidRDefault="00C16039" w:rsidP="00C16039">
      <w:pPr>
        <w:pStyle w:val="Compact"/>
        <w:numPr>
          <w:ilvl w:val="1"/>
          <w:numId w:val="7"/>
        </w:numPr>
        <w:rPr>
          <w:sz w:val="21"/>
        </w:rPr>
      </w:pPr>
      <w:r w:rsidRPr="007B5720">
        <w:rPr>
          <w:sz w:val="21"/>
        </w:rPr>
        <w:t>System records the error.</w:t>
      </w:r>
    </w:p>
    <w:p w:rsidR="00241694" w:rsidRPr="007B5720" w:rsidRDefault="00C16039" w:rsidP="00C16039">
      <w:pPr>
        <w:pStyle w:val="Compact"/>
        <w:numPr>
          <w:ilvl w:val="1"/>
          <w:numId w:val="7"/>
        </w:numPr>
        <w:rPr>
          <w:sz w:val="21"/>
        </w:rPr>
      </w:pPr>
      <w:r w:rsidRPr="007B5720">
        <w:rPr>
          <w:sz w:val="21"/>
        </w:rPr>
        <w:t>System informs User of the error.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The actions are:</w:t>
      </w:r>
    </w:p>
    <w:p w:rsidR="00241694" w:rsidRPr="007B5720" w:rsidRDefault="00C16039" w:rsidP="00C16039">
      <w:pPr>
        <w:pStyle w:val="Compact"/>
        <w:numPr>
          <w:ilvl w:val="1"/>
          <w:numId w:val="9"/>
        </w:numPr>
        <w:rPr>
          <w:sz w:val="21"/>
        </w:rPr>
      </w:pPr>
      <w:r w:rsidRPr="007B5720">
        <w:rPr>
          <w:i/>
          <w:sz w:val="21"/>
        </w:rPr>
        <w:t>Add an item to the reservation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10"/>
        </w:numPr>
        <w:rPr>
          <w:sz w:val="21"/>
        </w:rPr>
      </w:pPr>
      <w:r w:rsidRPr="007B5720">
        <w:rPr>
          <w:sz w:val="21"/>
        </w:rPr>
        <w:t>User selects the item.</w:t>
      </w:r>
    </w:p>
    <w:p w:rsidR="00241694" w:rsidRPr="007B5720" w:rsidRDefault="00C16039" w:rsidP="00C16039">
      <w:pPr>
        <w:pStyle w:val="Compact"/>
        <w:numPr>
          <w:ilvl w:val="2"/>
          <w:numId w:val="10"/>
        </w:numPr>
        <w:rPr>
          <w:sz w:val="21"/>
        </w:rPr>
      </w:pPr>
      <w:r w:rsidRPr="007B5720">
        <w:rPr>
          <w:sz w:val="21"/>
        </w:rPr>
        <w:t>System checks if the item is available.</w:t>
      </w:r>
    </w:p>
    <w:p w:rsidR="00241694" w:rsidRPr="007B5720" w:rsidRDefault="00C16039" w:rsidP="00C16039">
      <w:pPr>
        <w:pStyle w:val="Compact"/>
        <w:numPr>
          <w:ilvl w:val="3"/>
          <w:numId w:val="11"/>
        </w:numPr>
        <w:rPr>
          <w:sz w:val="21"/>
        </w:rPr>
      </w:pPr>
      <w:r w:rsidRPr="007B5720">
        <w:rPr>
          <w:sz w:val="21"/>
        </w:rPr>
        <w:t>Item available.</w:t>
      </w:r>
    </w:p>
    <w:p w:rsidR="00241694" w:rsidRPr="007B5720" w:rsidRDefault="00C16039" w:rsidP="00C16039">
      <w:pPr>
        <w:pStyle w:val="Compact"/>
        <w:numPr>
          <w:ilvl w:val="4"/>
          <w:numId w:val="12"/>
        </w:numPr>
        <w:rPr>
          <w:sz w:val="21"/>
        </w:rPr>
      </w:pPr>
      <w:r w:rsidRPr="007B5720">
        <w:rPr>
          <w:sz w:val="21"/>
        </w:rPr>
        <w:t>System adds the item into the reservation list.</w:t>
      </w:r>
    </w:p>
    <w:p w:rsidR="00241694" w:rsidRPr="007B5720" w:rsidRDefault="00C16039" w:rsidP="00C16039">
      <w:pPr>
        <w:pStyle w:val="Compact"/>
        <w:numPr>
          <w:ilvl w:val="3"/>
          <w:numId w:val="11"/>
        </w:numPr>
        <w:rPr>
          <w:sz w:val="21"/>
        </w:rPr>
      </w:pPr>
      <w:r w:rsidRPr="007B5720">
        <w:rPr>
          <w:sz w:val="21"/>
        </w:rPr>
        <w:t>Item occupied or expired.</w:t>
      </w:r>
    </w:p>
    <w:p w:rsidR="00241694" w:rsidRPr="007B5720" w:rsidRDefault="00C16039" w:rsidP="00C16039">
      <w:pPr>
        <w:pStyle w:val="Compact"/>
        <w:numPr>
          <w:ilvl w:val="4"/>
          <w:numId w:val="13"/>
        </w:numPr>
        <w:rPr>
          <w:sz w:val="21"/>
        </w:rPr>
      </w:pPr>
      <w:r w:rsidRPr="007B5720">
        <w:rPr>
          <w:sz w:val="21"/>
        </w:rPr>
        <w:t>System reports t</w:t>
      </w:r>
      <w:r w:rsidRPr="007B5720">
        <w:rPr>
          <w:sz w:val="21"/>
        </w:rPr>
        <w:t>he anomaly.</w:t>
      </w:r>
    </w:p>
    <w:p w:rsidR="00241694" w:rsidRPr="007B5720" w:rsidRDefault="00C16039" w:rsidP="00C16039">
      <w:pPr>
        <w:pStyle w:val="Compact"/>
        <w:numPr>
          <w:ilvl w:val="1"/>
          <w:numId w:val="9"/>
        </w:numPr>
        <w:rPr>
          <w:sz w:val="21"/>
        </w:rPr>
      </w:pPr>
      <w:r w:rsidRPr="007B5720">
        <w:rPr>
          <w:i/>
          <w:sz w:val="21"/>
        </w:rPr>
        <w:lastRenderedPageBreak/>
        <w:t>Remove an item from the reservation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14"/>
        </w:numPr>
        <w:rPr>
          <w:sz w:val="21"/>
        </w:rPr>
      </w:pPr>
      <w:r w:rsidRPr="007B5720">
        <w:rPr>
          <w:sz w:val="21"/>
        </w:rPr>
        <w:t>User selects an item.</w:t>
      </w:r>
    </w:p>
    <w:p w:rsidR="00241694" w:rsidRPr="007B5720" w:rsidRDefault="00C16039" w:rsidP="00C16039">
      <w:pPr>
        <w:pStyle w:val="Compact"/>
        <w:numPr>
          <w:ilvl w:val="2"/>
          <w:numId w:val="14"/>
        </w:numPr>
        <w:rPr>
          <w:sz w:val="21"/>
        </w:rPr>
      </w:pPr>
      <w:r w:rsidRPr="007B5720">
        <w:rPr>
          <w:sz w:val="21"/>
        </w:rPr>
        <w:t>System checks if the item is in the list.</w:t>
      </w:r>
    </w:p>
    <w:p w:rsidR="00241694" w:rsidRPr="007B5720" w:rsidRDefault="00C16039" w:rsidP="00C16039">
      <w:pPr>
        <w:pStyle w:val="Compact"/>
        <w:numPr>
          <w:ilvl w:val="3"/>
          <w:numId w:val="15"/>
        </w:numPr>
        <w:rPr>
          <w:sz w:val="21"/>
        </w:rPr>
      </w:pPr>
      <w:r w:rsidRPr="007B5720">
        <w:rPr>
          <w:sz w:val="21"/>
        </w:rPr>
        <w:t>Item found.</w:t>
      </w:r>
    </w:p>
    <w:p w:rsidR="00241694" w:rsidRPr="007B5720" w:rsidRDefault="00C16039" w:rsidP="00C16039">
      <w:pPr>
        <w:pStyle w:val="Compact"/>
        <w:numPr>
          <w:ilvl w:val="4"/>
          <w:numId w:val="16"/>
        </w:numPr>
        <w:rPr>
          <w:sz w:val="21"/>
        </w:rPr>
      </w:pPr>
      <w:r w:rsidRPr="007B5720">
        <w:rPr>
          <w:sz w:val="21"/>
        </w:rPr>
        <w:t>System removes the item from the list.</w:t>
      </w:r>
    </w:p>
    <w:p w:rsidR="00241694" w:rsidRPr="007B5720" w:rsidRDefault="00C16039" w:rsidP="00C16039">
      <w:pPr>
        <w:pStyle w:val="Compact"/>
        <w:numPr>
          <w:ilvl w:val="3"/>
          <w:numId w:val="15"/>
        </w:numPr>
        <w:rPr>
          <w:sz w:val="21"/>
        </w:rPr>
      </w:pPr>
      <w:r w:rsidRPr="007B5720">
        <w:rPr>
          <w:sz w:val="21"/>
        </w:rPr>
        <w:t>Item not found.</w:t>
      </w:r>
    </w:p>
    <w:p w:rsidR="00241694" w:rsidRPr="007B5720" w:rsidRDefault="00C16039" w:rsidP="00C16039">
      <w:pPr>
        <w:pStyle w:val="Compact"/>
        <w:numPr>
          <w:ilvl w:val="4"/>
          <w:numId w:val="17"/>
        </w:numPr>
        <w:rPr>
          <w:sz w:val="21"/>
        </w:rPr>
      </w:pPr>
      <w:r w:rsidRPr="007B5720">
        <w:rPr>
          <w:sz w:val="21"/>
        </w:rPr>
        <w:t>System reports the anomaly.</w:t>
      </w:r>
    </w:p>
    <w:p w:rsidR="00241694" w:rsidRPr="007B5720" w:rsidRDefault="00C16039" w:rsidP="00C16039">
      <w:pPr>
        <w:pStyle w:val="Compact"/>
        <w:numPr>
          <w:ilvl w:val="1"/>
          <w:numId w:val="9"/>
        </w:numPr>
        <w:rPr>
          <w:sz w:val="21"/>
        </w:rPr>
      </w:pPr>
      <w:r w:rsidRPr="007B5720">
        <w:rPr>
          <w:i/>
          <w:sz w:val="21"/>
        </w:rPr>
        <w:t>View the summary of the reservation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18"/>
        </w:numPr>
        <w:rPr>
          <w:sz w:val="21"/>
        </w:rPr>
      </w:pPr>
      <w:r w:rsidRPr="007B5720">
        <w:rPr>
          <w:sz w:val="21"/>
        </w:rPr>
        <w:t>System presents a summary page.</w:t>
      </w:r>
    </w:p>
    <w:p w:rsidR="00241694" w:rsidRPr="007B5720" w:rsidRDefault="00C16039" w:rsidP="00C16039">
      <w:pPr>
        <w:pStyle w:val="Compact"/>
        <w:numPr>
          <w:ilvl w:val="2"/>
          <w:numId w:val="18"/>
        </w:numPr>
        <w:rPr>
          <w:sz w:val="21"/>
        </w:rPr>
      </w:pPr>
      <w:r w:rsidRPr="007B5720">
        <w:rPr>
          <w:sz w:val="21"/>
        </w:rPr>
        <w:t>User views as they like.</w:t>
      </w:r>
    </w:p>
    <w:p w:rsidR="00241694" w:rsidRPr="007B5720" w:rsidRDefault="00C16039" w:rsidP="00C16039">
      <w:pPr>
        <w:pStyle w:val="Compact"/>
        <w:numPr>
          <w:ilvl w:val="2"/>
          <w:numId w:val="18"/>
        </w:numPr>
        <w:rPr>
          <w:sz w:val="21"/>
        </w:rPr>
      </w:pPr>
      <w:r w:rsidRPr="007B5720">
        <w:rPr>
          <w:sz w:val="21"/>
        </w:rPr>
        <w:t>User asks to go back.</w:t>
      </w:r>
    </w:p>
    <w:p w:rsidR="00241694" w:rsidRPr="007B5720" w:rsidRDefault="00C16039" w:rsidP="00C16039">
      <w:pPr>
        <w:pStyle w:val="Compact"/>
        <w:numPr>
          <w:ilvl w:val="2"/>
          <w:numId w:val="18"/>
        </w:numPr>
        <w:rPr>
          <w:sz w:val="21"/>
        </w:rPr>
      </w:pPr>
      <w:r w:rsidRPr="007B5720">
        <w:rPr>
          <w:sz w:val="21"/>
        </w:rPr>
        <w:t>System returns to step 3.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User may decline the reservation. In this case:</w:t>
      </w:r>
    </w:p>
    <w:p w:rsidR="00241694" w:rsidRPr="007B5720" w:rsidRDefault="00C16039" w:rsidP="00C16039">
      <w:pPr>
        <w:pStyle w:val="Compact"/>
        <w:numPr>
          <w:ilvl w:val="1"/>
          <w:numId w:val="19"/>
        </w:numPr>
        <w:rPr>
          <w:sz w:val="21"/>
        </w:rPr>
      </w:pPr>
      <w:r w:rsidRPr="007B5720">
        <w:rPr>
          <w:sz w:val="21"/>
        </w:rPr>
        <w:t>System discards all information about the reservation, returning all items in the list.</w:t>
      </w:r>
    </w:p>
    <w:p w:rsidR="00241694" w:rsidRPr="007B5720" w:rsidRDefault="00C16039" w:rsidP="00C16039">
      <w:pPr>
        <w:pStyle w:val="Compact"/>
        <w:numPr>
          <w:ilvl w:val="1"/>
          <w:numId w:val="19"/>
        </w:numPr>
        <w:rPr>
          <w:sz w:val="21"/>
        </w:rPr>
      </w:pPr>
      <w:r w:rsidRPr="007B5720">
        <w:rPr>
          <w:sz w:val="21"/>
        </w:rPr>
        <w:t>Reservation aborted.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 w:rsidP="00C16039">
      <w:pPr>
        <w:pStyle w:val="Compact"/>
        <w:numPr>
          <w:ilvl w:val="0"/>
          <w:numId w:val="8"/>
        </w:numPr>
        <w:rPr>
          <w:sz w:val="21"/>
        </w:rPr>
      </w:pPr>
      <w:r w:rsidRPr="007B5720">
        <w:rPr>
          <w:sz w:val="21"/>
        </w:rPr>
        <w:t>In the payment phase…</w:t>
      </w:r>
    </w:p>
    <w:p w:rsidR="00241694" w:rsidRPr="007B5720" w:rsidRDefault="00C16039" w:rsidP="00C16039">
      <w:pPr>
        <w:pStyle w:val="Compact"/>
        <w:numPr>
          <w:ilvl w:val="1"/>
          <w:numId w:val="20"/>
        </w:numPr>
        <w:rPr>
          <w:sz w:val="21"/>
        </w:rPr>
      </w:pPr>
      <w:r w:rsidRPr="007B5720">
        <w:rPr>
          <w:sz w:val="21"/>
        </w:rPr>
        <w:t>Cash payment.</w:t>
      </w:r>
    </w:p>
    <w:p w:rsidR="00241694" w:rsidRPr="007B5720" w:rsidRDefault="00C16039" w:rsidP="00C16039">
      <w:pPr>
        <w:pStyle w:val="Compact"/>
        <w:numPr>
          <w:ilvl w:val="2"/>
          <w:numId w:val="21"/>
        </w:numPr>
        <w:rPr>
          <w:sz w:val="21"/>
        </w:rPr>
      </w:pPr>
      <w:r w:rsidRPr="007B5720">
        <w:rPr>
          <w:sz w:val="21"/>
        </w:rPr>
        <w:t>System prompts a payment page to User. The page should contain details of the cost.</w:t>
      </w:r>
    </w:p>
    <w:p w:rsidR="00241694" w:rsidRPr="007B5720" w:rsidRDefault="00C16039" w:rsidP="00C16039">
      <w:pPr>
        <w:pStyle w:val="Compact"/>
        <w:numPr>
          <w:ilvl w:val="2"/>
          <w:numId w:val="21"/>
        </w:numPr>
        <w:rPr>
          <w:sz w:val="21"/>
        </w:rPr>
      </w:pPr>
      <w:r w:rsidRPr="007B5720">
        <w:rPr>
          <w:sz w:val="21"/>
        </w:rPr>
        <w:t>User confirms the payment.</w:t>
      </w:r>
    </w:p>
    <w:p w:rsidR="00241694" w:rsidRPr="007B5720" w:rsidRDefault="00C16039" w:rsidP="00C16039">
      <w:pPr>
        <w:pStyle w:val="Compact"/>
        <w:numPr>
          <w:ilvl w:val="2"/>
          <w:numId w:val="21"/>
        </w:numPr>
        <w:rPr>
          <w:sz w:val="21"/>
        </w:rPr>
      </w:pPr>
      <w:r w:rsidRPr="007B5720">
        <w:rPr>
          <w:sz w:val="21"/>
        </w:rPr>
        <w:t>System updates the reservation as paid.</w:t>
      </w:r>
    </w:p>
    <w:p w:rsidR="00241694" w:rsidRPr="007B5720" w:rsidRDefault="00C16039" w:rsidP="00C16039">
      <w:pPr>
        <w:pStyle w:val="Compact"/>
        <w:numPr>
          <w:ilvl w:val="1"/>
          <w:numId w:val="20"/>
        </w:numPr>
        <w:rPr>
          <w:sz w:val="21"/>
        </w:rPr>
      </w:pPr>
      <w:r w:rsidRPr="007B5720">
        <w:rPr>
          <w:sz w:val="21"/>
        </w:rPr>
        <w:t xml:space="preserve">User may decline to pay, or may have not paid </w:t>
      </w:r>
      <w:r w:rsidRPr="007B5720">
        <w:rPr>
          <w:sz w:val="21"/>
        </w:rPr>
        <w:t>after the time limit. In this case:</w:t>
      </w:r>
    </w:p>
    <w:p w:rsidR="00241694" w:rsidRPr="007B5720" w:rsidRDefault="00C16039" w:rsidP="00C16039">
      <w:pPr>
        <w:pStyle w:val="Compact"/>
        <w:numPr>
          <w:ilvl w:val="2"/>
          <w:numId w:val="22"/>
        </w:numPr>
        <w:rPr>
          <w:sz w:val="21"/>
        </w:rPr>
      </w:pPr>
      <w:r w:rsidRPr="007B5720">
        <w:rPr>
          <w:sz w:val="21"/>
        </w:rPr>
        <w:t xml:space="preserve">System does as in </w:t>
      </w:r>
      <w:r w:rsidRPr="007B5720">
        <w:rPr>
          <w:i/>
          <w:sz w:val="21"/>
        </w:rPr>
        <w:t>Extension step 6</w:t>
      </w:r>
      <w:r w:rsidRPr="007B5720">
        <w:rPr>
          <w:sz w:val="21"/>
        </w:rPr>
        <w:t>.</w:t>
      </w:r>
    </w:p>
    <w:p w:rsidR="00241694" w:rsidRPr="007B5720" w:rsidRDefault="00C16039">
      <w:pPr>
        <w:pStyle w:val="Heading2"/>
        <w:rPr>
          <w:sz w:val="22"/>
        </w:rPr>
      </w:pPr>
      <w:bookmarkStart w:id="10" w:name="special-requirements"/>
      <w:bookmarkEnd w:id="9"/>
      <w:r w:rsidRPr="007B5720">
        <w:rPr>
          <w:sz w:val="22"/>
        </w:rPr>
        <w:t>Special Requirements</w:t>
      </w:r>
    </w:p>
    <w:p w:rsidR="00241694" w:rsidRPr="007B5720" w:rsidRDefault="00C16039" w:rsidP="00C16039">
      <w:pPr>
        <w:pStyle w:val="Compact"/>
        <w:numPr>
          <w:ilvl w:val="0"/>
          <w:numId w:val="23"/>
        </w:numPr>
        <w:rPr>
          <w:sz w:val="21"/>
        </w:rPr>
      </w:pPr>
      <w:r w:rsidRPr="007B5720">
        <w:rPr>
          <w:sz w:val="21"/>
        </w:rPr>
        <w:t>User should pay within 5 minutes. After the limit, the reservation will be aborted.</w:t>
      </w:r>
    </w:p>
    <w:p w:rsidR="00241694" w:rsidRPr="007B5720" w:rsidRDefault="00C16039" w:rsidP="00C16039">
      <w:pPr>
        <w:pStyle w:val="Compact"/>
        <w:numPr>
          <w:ilvl w:val="0"/>
          <w:numId w:val="23"/>
        </w:numPr>
        <w:rPr>
          <w:sz w:val="21"/>
        </w:rPr>
      </w:pPr>
      <w:r w:rsidRPr="007B5720">
        <w:rPr>
          <w:sz w:val="21"/>
        </w:rPr>
        <w:t>Since the project is only a simulation, we should let the payment succeed under</w:t>
      </w:r>
      <w:r w:rsidRPr="007B5720">
        <w:rPr>
          <w:sz w:val="21"/>
        </w:rPr>
        <w:t xml:space="preserve"> any circumstances. I.e. the tickets are free!</w:t>
      </w:r>
    </w:p>
    <w:p w:rsidR="00241694" w:rsidRPr="007B5720" w:rsidRDefault="00C16039" w:rsidP="00C16039">
      <w:pPr>
        <w:pStyle w:val="Compact"/>
        <w:numPr>
          <w:ilvl w:val="0"/>
          <w:numId w:val="23"/>
        </w:numPr>
        <w:rPr>
          <w:sz w:val="21"/>
        </w:rPr>
      </w:pPr>
      <w:r w:rsidRPr="007B5720">
        <w:rPr>
          <w:sz w:val="21"/>
        </w:rPr>
        <w:t>It’s okay to have little UI.</w:t>
      </w:r>
    </w:p>
    <w:p w:rsidR="00241694" w:rsidRPr="007B5720" w:rsidRDefault="00C16039">
      <w:pPr>
        <w:pStyle w:val="Heading2"/>
        <w:rPr>
          <w:sz w:val="22"/>
        </w:rPr>
      </w:pPr>
      <w:bookmarkStart w:id="11" w:name="notes"/>
      <w:bookmarkEnd w:id="10"/>
      <w:r w:rsidRPr="007B5720">
        <w:rPr>
          <w:sz w:val="22"/>
        </w:rPr>
        <w:t>Notes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 xml:space="preserve">In </w:t>
      </w:r>
      <w:r w:rsidRPr="007B5720">
        <w:rPr>
          <w:i/>
          <w:sz w:val="21"/>
        </w:rPr>
        <w:t>Extensions</w:t>
      </w:r>
      <w:r w:rsidRPr="007B5720">
        <w:rPr>
          <w:sz w:val="21"/>
        </w:rPr>
        <w:t>, situations such as “item not found in the reservation list” are considered anomaly, for in normal cases the user should only see what is valid. I.e. they can o</w:t>
      </w:r>
      <w:r w:rsidRPr="007B5720">
        <w:rPr>
          <w:sz w:val="21"/>
        </w:rPr>
        <w:t xml:space="preserve">nly issue </w:t>
      </w:r>
      <w:r w:rsidRPr="007B5720">
        <w:rPr>
          <w:i/>
          <w:sz w:val="21"/>
        </w:rPr>
        <w:t>remove</w:t>
      </w:r>
      <w:r w:rsidRPr="007B5720">
        <w:rPr>
          <w:sz w:val="21"/>
        </w:rPr>
        <w:t xml:space="preserve"> commands on items in the list, and only issue </w:t>
      </w:r>
      <w:r w:rsidRPr="007B5720">
        <w:rPr>
          <w:i/>
          <w:sz w:val="21"/>
        </w:rPr>
        <w:t>reserve</w:t>
      </w:r>
      <w:r w:rsidRPr="007B5720">
        <w:rPr>
          <w:sz w:val="21"/>
        </w:rPr>
        <w:t xml:space="preserve"> commands on items available.</w:t>
      </w:r>
    </w:p>
    <w:p w:rsidR="00241694" w:rsidRPr="007B5720" w:rsidRDefault="00C16039">
      <w:pPr>
        <w:pStyle w:val="Heading2"/>
        <w:rPr>
          <w:sz w:val="22"/>
        </w:rPr>
      </w:pPr>
      <w:bookmarkStart w:id="12" w:name="open-issues"/>
      <w:bookmarkEnd w:id="11"/>
      <w:r w:rsidRPr="007B5720">
        <w:rPr>
          <w:sz w:val="22"/>
        </w:rPr>
        <w:t>Open issues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Manipulation of reservations should always be verified with user info. For simplicity concerns, I omitted the requirement. # UC2: View Flights</w:t>
      </w:r>
    </w:p>
    <w:p w:rsidR="00241694" w:rsidRPr="007B5720" w:rsidRDefault="00C16039">
      <w:pPr>
        <w:pStyle w:val="Heading2"/>
        <w:rPr>
          <w:sz w:val="22"/>
        </w:rPr>
      </w:pPr>
      <w:bookmarkStart w:id="13" w:name="level-1"/>
      <w:bookmarkEnd w:id="12"/>
      <w:r w:rsidRPr="007B5720">
        <w:rPr>
          <w:sz w:val="22"/>
        </w:rPr>
        <w:t>L</w:t>
      </w:r>
      <w:r w:rsidRPr="007B5720">
        <w:rPr>
          <w:sz w:val="22"/>
        </w:rPr>
        <w:t>evel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user-goal</w:t>
      </w:r>
    </w:p>
    <w:p w:rsidR="00241694" w:rsidRPr="007B5720" w:rsidRDefault="00C16039">
      <w:pPr>
        <w:pStyle w:val="Heading2"/>
        <w:rPr>
          <w:sz w:val="22"/>
        </w:rPr>
      </w:pPr>
      <w:bookmarkStart w:id="14" w:name="primary-actor-1"/>
      <w:bookmarkEnd w:id="13"/>
      <w:r w:rsidRPr="007B5720">
        <w:rPr>
          <w:sz w:val="22"/>
        </w:rPr>
        <w:lastRenderedPageBreak/>
        <w:t>Primary Actor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User</w:t>
      </w:r>
    </w:p>
    <w:p w:rsidR="00241694" w:rsidRPr="007B5720" w:rsidRDefault="00C16039">
      <w:pPr>
        <w:pStyle w:val="Heading2"/>
        <w:rPr>
          <w:sz w:val="22"/>
        </w:rPr>
      </w:pPr>
      <w:bookmarkStart w:id="15" w:name="interests-1"/>
      <w:bookmarkEnd w:id="14"/>
      <w:r w:rsidRPr="007B5720">
        <w:rPr>
          <w:sz w:val="22"/>
        </w:rPr>
        <w:t>Interests</w:t>
      </w:r>
    </w:p>
    <w:p w:rsidR="00241694" w:rsidRPr="007B5720" w:rsidRDefault="00C16039" w:rsidP="00C16039">
      <w:pPr>
        <w:pStyle w:val="Compact"/>
        <w:numPr>
          <w:ilvl w:val="0"/>
          <w:numId w:val="24"/>
        </w:numPr>
        <w:rPr>
          <w:sz w:val="21"/>
        </w:rPr>
      </w:pPr>
      <w:r w:rsidRPr="007B5720">
        <w:rPr>
          <w:sz w:val="21"/>
        </w:rPr>
        <w:t>User:</w:t>
      </w:r>
    </w:p>
    <w:p w:rsidR="00241694" w:rsidRPr="007B5720" w:rsidRDefault="00C16039" w:rsidP="00C16039">
      <w:pPr>
        <w:pStyle w:val="Compact"/>
        <w:numPr>
          <w:ilvl w:val="1"/>
          <w:numId w:val="25"/>
        </w:numPr>
        <w:rPr>
          <w:sz w:val="21"/>
        </w:rPr>
      </w:pPr>
      <w:r w:rsidRPr="007B5720">
        <w:rPr>
          <w:sz w:val="21"/>
        </w:rPr>
        <w:t>view clear flights info</w:t>
      </w:r>
    </w:p>
    <w:p w:rsidR="00241694" w:rsidRPr="007B5720" w:rsidRDefault="00C16039" w:rsidP="00C16039">
      <w:pPr>
        <w:pStyle w:val="Compact"/>
        <w:numPr>
          <w:ilvl w:val="1"/>
          <w:numId w:val="25"/>
        </w:numPr>
        <w:rPr>
          <w:sz w:val="21"/>
        </w:rPr>
      </w:pPr>
      <w:r w:rsidRPr="007B5720">
        <w:rPr>
          <w:sz w:val="21"/>
        </w:rPr>
        <w:t>convenient filtering, querying and intelligent-suggestions.</w:t>
      </w:r>
    </w:p>
    <w:p w:rsidR="00241694" w:rsidRPr="007B5720" w:rsidRDefault="00C16039">
      <w:pPr>
        <w:pStyle w:val="Heading2"/>
        <w:rPr>
          <w:sz w:val="22"/>
        </w:rPr>
      </w:pPr>
      <w:bookmarkStart w:id="16" w:name="preconditions-1"/>
      <w:bookmarkEnd w:id="15"/>
      <w:r w:rsidRPr="007B5720">
        <w:rPr>
          <w:sz w:val="22"/>
        </w:rPr>
        <w:t>Preconditions</w:t>
      </w:r>
    </w:p>
    <w:p w:rsidR="00241694" w:rsidRPr="007B5720" w:rsidRDefault="00C16039" w:rsidP="00C16039">
      <w:pPr>
        <w:pStyle w:val="Compact"/>
        <w:numPr>
          <w:ilvl w:val="0"/>
          <w:numId w:val="26"/>
        </w:numPr>
        <w:rPr>
          <w:sz w:val="21"/>
        </w:rPr>
      </w:pPr>
      <w:r w:rsidRPr="007B5720">
        <w:rPr>
          <w:sz w:val="21"/>
        </w:rPr>
        <w:t>User logged in.</w:t>
      </w:r>
    </w:p>
    <w:p w:rsidR="00241694" w:rsidRPr="007B5720" w:rsidRDefault="00C16039">
      <w:pPr>
        <w:pStyle w:val="Heading2"/>
        <w:rPr>
          <w:sz w:val="22"/>
        </w:rPr>
      </w:pPr>
      <w:bookmarkStart w:id="17" w:name="postconditions-1"/>
      <w:bookmarkEnd w:id="16"/>
      <w:r w:rsidRPr="007B5720">
        <w:rPr>
          <w:sz w:val="22"/>
        </w:rPr>
        <w:t>Postconditions</w:t>
      </w:r>
    </w:p>
    <w:p w:rsidR="00241694" w:rsidRPr="007B5720" w:rsidRDefault="00C16039" w:rsidP="00C16039">
      <w:pPr>
        <w:pStyle w:val="Compact"/>
        <w:numPr>
          <w:ilvl w:val="0"/>
          <w:numId w:val="27"/>
        </w:numPr>
        <w:rPr>
          <w:sz w:val="21"/>
        </w:rPr>
      </w:pPr>
      <w:r w:rsidRPr="007B5720">
        <w:rPr>
          <w:sz w:val="21"/>
        </w:rPr>
        <w:t>User viewed the flights (items)</w:t>
      </w:r>
    </w:p>
    <w:p w:rsidR="00241694" w:rsidRPr="007B5720" w:rsidRDefault="00C16039">
      <w:pPr>
        <w:pStyle w:val="Heading2"/>
        <w:rPr>
          <w:sz w:val="22"/>
        </w:rPr>
      </w:pPr>
      <w:bookmarkStart w:id="18" w:name="main-success-scenario-1"/>
      <w:bookmarkEnd w:id="17"/>
      <w:r w:rsidRPr="007B5720">
        <w:rPr>
          <w:sz w:val="22"/>
        </w:rPr>
        <w:t>Main Success Scenario</w:t>
      </w:r>
    </w:p>
    <w:p w:rsidR="00241694" w:rsidRPr="007B5720" w:rsidRDefault="00C16039" w:rsidP="00C16039">
      <w:pPr>
        <w:pStyle w:val="Compact"/>
        <w:numPr>
          <w:ilvl w:val="0"/>
          <w:numId w:val="28"/>
        </w:numPr>
        <w:rPr>
          <w:sz w:val="21"/>
        </w:rPr>
      </w:pPr>
      <w:r w:rsidRPr="007B5720">
        <w:rPr>
          <w:sz w:val="21"/>
        </w:rPr>
        <w:t>User queries about flights.</w:t>
      </w:r>
    </w:p>
    <w:p w:rsidR="00241694" w:rsidRPr="007B5720" w:rsidRDefault="00C16039" w:rsidP="00C16039">
      <w:pPr>
        <w:pStyle w:val="Compact"/>
        <w:numPr>
          <w:ilvl w:val="0"/>
          <w:numId w:val="28"/>
        </w:numPr>
        <w:rPr>
          <w:sz w:val="21"/>
        </w:rPr>
      </w:pPr>
      <w:r w:rsidRPr="007B5720">
        <w:rPr>
          <w:sz w:val="21"/>
        </w:rPr>
        <w:t>System processes the query.</w:t>
      </w:r>
    </w:p>
    <w:p w:rsidR="00241694" w:rsidRPr="007B5720" w:rsidRDefault="00C16039" w:rsidP="00C16039">
      <w:pPr>
        <w:pStyle w:val="Compact"/>
        <w:numPr>
          <w:ilvl w:val="0"/>
          <w:numId w:val="28"/>
        </w:numPr>
        <w:rPr>
          <w:sz w:val="21"/>
        </w:rPr>
      </w:pPr>
      <w:r w:rsidRPr="007B5720">
        <w:rPr>
          <w:sz w:val="21"/>
        </w:rPr>
        <w:t>System presents the result.</w:t>
      </w:r>
    </w:p>
    <w:p w:rsidR="00241694" w:rsidRPr="007B5720" w:rsidRDefault="00C16039">
      <w:pPr>
        <w:pStyle w:val="Heading2"/>
        <w:rPr>
          <w:sz w:val="22"/>
        </w:rPr>
      </w:pPr>
      <w:bookmarkStart w:id="19" w:name="extensions-1"/>
      <w:bookmarkEnd w:id="18"/>
      <w:r w:rsidRPr="007B5720">
        <w:rPr>
          <w:sz w:val="22"/>
        </w:rPr>
        <w:t>Extensions</w:t>
      </w:r>
    </w:p>
    <w:p w:rsidR="00241694" w:rsidRPr="007B5720" w:rsidRDefault="00C16039" w:rsidP="00C16039">
      <w:pPr>
        <w:pStyle w:val="Compact"/>
        <w:numPr>
          <w:ilvl w:val="0"/>
          <w:numId w:val="29"/>
        </w:numPr>
        <w:rPr>
          <w:sz w:val="21"/>
        </w:rPr>
      </w:pPr>
      <w:r w:rsidRPr="007B5720">
        <w:rPr>
          <w:sz w:val="21"/>
        </w:rPr>
        <w:t>Users do the query…</w:t>
      </w:r>
    </w:p>
    <w:p w:rsidR="00241694" w:rsidRPr="007B5720" w:rsidRDefault="00C16039" w:rsidP="00C16039">
      <w:pPr>
        <w:pStyle w:val="Compact"/>
        <w:numPr>
          <w:ilvl w:val="1"/>
          <w:numId w:val="30"/>
        </w:numPr>
        <w:rPr>
          <w:sz w:val="21"/>
        </w:rPr>
      </w:pPr>
      <w:r w:rsidRPr="007B5720">
        <w:rPr>
          <w:i/>
          <w:sz w:val="21"/>
        </w:rPr>
        <w:t>By departure place &amp; destination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1"/>
          <w:numId w:val="30"/>
        </w:numPr>
        <w:rPr>
          <w:sz w:val="21"/>
        </w:rPr>
      </w:pPr>
      <w:r w:rsidRPr="007B5720">
        <w:rPr>
          <w:i/>
          <w:sz w:val="21"/>
        </w:rPr>
        <w:t>They can also specify filters, sorting strategies, and so on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0"/>
          <w:numId w:val="29"/>
        </w:numPr>
        <w:rPr>
          <w:sz w:val="21"/>
        </w:rPr>
      </w:pPr>
      <w:r w:rsidRPr="007B5720">
        <w:rPr>
          <w:sz w:val="21"/>
        </w:rPr>
        <w:t>Some exceptions may occur. If so, System should report the error to the user and terminate the query.</w:t>
      </w:r>
    </w:p>
    <w:p w:rsidR="00241694" w:rsidRPr="007B5720" w:rsidRDefault="00C16039" w:rsidP="00C16039">
      <w:pPr>
        <w:pStyle w:val="Compact"/>
        <w:numPr>
          <w:ilvl w:val="1"/>
          <w:numId w:val="31"/>
        </w:numPr>
        <w:rPr>
          <w:sz w:val="21"/>
        </w:rPr>
      </w:pPr>
      <w:r w:rsidRPr="007B5720">
        <w:rPr>
          <w:i/>
          <w:sz w:val="21"/>
        </w:rPr>
        <w:t>System can’t find the places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1"/>
          <w:numId w:val="31"/>
        </w:numPr>
        <w:rPr>
          <w:sz w:val="21"/>
        </w:rPr>
      </w:pPr>
      <w:r w:rsidRPr="007B5720">
        <w:rPr>
          <w:i/>
          <w:sz w:val="21"/>
        </w:rPr>
        <w:t>No flights satisfying the requirements exist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0"/>
          <w:numId w:val="29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>
      <w:pPr>
        <w:pStyle w:val="Heading2"/>
        <w:rPr>
          <w:sz w:val="22"/>
        </w:rPr>
      </w:pPr>
      <w:bookmarkStart w:id="20" w:name="open-issues-1"/>
      <w:bookmarkEnd w:id="19"/>
      <w:r w:rsidRPr="007B5720">
        <w:rPr>
          <w:sz w:val="22"/>
        </w:rPr>
        <w:t>Open Issues</w:t>
      </w:r>
    </w:p>
    <w:p w:rsidR="00241694" w:rsidRPr="007B5720" w:rsidRDefault="00C16039" w:rsidP="00C16039">
      <w:pPr>
        <w:pStyle w:val="Compact"/>
        <w:numPr>
          <w:ilvl w:val="0"/>
          <w:numId w:val="32"/>
        </w:numPr>
        <w:rPr>
          <w:sz w:val="21"/>
        </w:rPr>
      </w:pPr>
      <w:r w:rsidRPr="007B5720">
        <w:rPr>
          <w:sz w:val="21"/>
        </w:rPr>
        <w:t>Support queries of transferring flights. # UC3: Refund</w:t>
      </w:r>
    </w:p>
    <w:p w:rsidR="00241694" w:rsidRPr="007B5720" w:rsidRDefault="00C16039">
      <w:pPr>
        <w:pStyle w:val="Heading2"/>
        <w:rPr>
          <w:sz w:val="22"/>
        </w:rPr>
      </w:pPr>
      <w:bookmarkStart w:id="21" w:name="level-2"/>
      <w:bookmarkEnd w:id="20"/>
      <w:r w:rsidRPr="007B5720">
        <w:rPr>
          <w:sz w:val="22"/>
        </w:rPr>
        <w:t>Level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user-goal</w:t>
      </w:r>
    </w:p>
    <w:p w:rsidR="00241694" w:rsidRPr="007B5720" w:rsidRDefault="00C16039">
      <w:pPr>
        <w:pStyle w:val="Heading2"/>
        <w:rPr>
          <w:sz w:val="22"/>
        </w:rPr>
      </w:pPr>
      <w:bookmarkStart w:id="22" w:name="primary-actor-2"/>
      <w:bookmarkEnd w:id="21"/>
      <w:r w:rsidRPr="007B5720">
        <w:rPr>
          <w:sz w:val="22"/>
        </w:rPr>
        <w:t>Primary Actor</w:t>
      </w:r>
    </w:p>
    <w:p w:rsidR="00241694" w:rsidRPr="007B5720" w:rsidRDefault="00C16039">
      <w:pPr>
        <w:pStyle w:val="FirstParagraph"/>
        <w:rPr>
          <w:sz w:val="21"/>
        </w:rPr>
      </w:pPr>
      <w:r w:rsidRPr="007B5720">
        <w:rPr>
          <w:sz w:val="21"/>
        </w:rPr>
        <w:t>User</w:t>
      </w:r>
    </w:p>
    <w:p w:rsidR="00241694" w:rsidRPr="007B5720" w:rsidRDefault="00C16039">
      <w:pPr>
        <w:pStyle w:val="Heading2"/>
        <w:rPr>
          <w:sz w:val="22"/>
        </w:rPr>
      </w:pPr>
      <w:bookmarkStart w:id="23" w:name="interests-2"/>
      <w:bookmarkEnd w:id="22"/>
      <w:r w:rsidRPr="007B5720">
        <w:rPr>
          <w:sz w:val="22"/>
        </w:rPr>
        <w:t>Interests</w:t>
      </w:r>
    </w:p>
    <w:p w:rsidR="00241694" w:rsidRPr="007B5720" w:rsidRDefault="00C16039" w:rsidP="00C16039">
      <w:pPr>
        <w:pStyle w:val="Compact"/>
        <w:numPr>
          <w:ilvl w:val="0"/>
          <w:numId w:val="33"/>
        </w:numPr>
        <w:rPr>
          <w:sz w:val="21"/>
        </w:rPr>
      </w:pPr>
      <w:r w:rsidRPr="007B5720">
        <w:rPr>
          <w:sz w:val="21"/>
        </w:rPr>
        <w:t>User:</w:t>
      </w:r>
    </w:p>
    <w:p w:rsidR="00241694" w:rsidRPr="007B5720" w:rsidRDefault="00C16039" w:rsidP="00C16039">
      <w:pPr>
        <w:pStyle w:val="Compact"/>
        <w:numPr>
          <w:ilvl w:val="1"/>
          <w:numId w:val="34"/>
        </w:numPr>
        <w:rPr>
          <w:sz w:val="21"/>
        </w:rPr>
      </w:pPr>
      <w:r w:rsidRPr="007B5720">
        <w:rPr>
          <w:sz w:val="21"/>
        </w:rPr>
        <w:t>Get back proper amount of money from refunded reservations.</w:t>
      </w:r>
    </w:p>
    <w:p w:rsidR="00241694" w:rsidRPr="007B5720" w:rsidRDefault="00C16039" w:rsidP="00C16039">
      <w:pPr>
        <w:pStyle w:val="Compact"/>
        <w:numPr>
          <w:ilvl w:val="1"/>
          <w:numId w:val="34"/>
        </w:numPr>
        <w:rPr>
          <w:sz w:val="21"/>
        </w:rPr>
      </w:pPr>
      <w:r w:rsidRPr="007B5720">
        <w:rPr>
          <w:sz w:val="21"/>
        </w:rPr>
        <w:t>Money goes back to its src.</w:t>
      </w:r>
    </w:p>
    <w:p w:rsidR="00241694" w:rsidRPr="007B5720" w:rsidRDefault="00C16039">
      <w:pPr>
        <w:pStyle w:val="Heading2"/>
        <w:rPr>
          <w:sz w:val="22"/>
        </w:rPr>
      </w:pPr>
      <w:bookmarkStart w:id="24" w:name="preconditions-2"/>
      <w:bookmarkEnd w:id="23"/>
      <w:r w:rsidRPr="007B5720">
        <w:rPr>
          <w:sz w:val="22"/>
        </w:rPr>
        <w:t>Preconditions</w:t>
      </w:r>
    </w:p>
    <w:p w:rsidR="00241694" w:rsidRPr="007B5720" w:rsidRDefault="00C16039" w:rsidP="00C16039">
      <w:pPr>
        <w:pStyle w:val="Compact"/>
        <w:numPr>
          <w:ilvl w:val="0"/>
          <w:numId w:val="35"/>
        </w:numPr>
        <w:rPr>
          <w:sz w:val="21"/>
        </w:rPr>
      </w:pPr>
      <w:r w:rsidRPr="007B5720">
        <w:rPr>
          <w:sz w:val="21"/>
        </w:rPr>
        <w:t>User logged in.</w:t>
      </w:r>
    </w:p>
    <w:p w:rsidR="00241694" w:rsidRPr="007B5720" w:rsidRDefault="00C16039">
      <w:pPr>
        <w:pStyle w:val="Heading2"/>
        <w:rPr>
          <w:sz w:val="22"/>
        </w:rPr>
      </w:pPr>
      <w:bookmarkStart w:id="25" w:name="postconditions-2"/>
      <w:bookmarkEnd w:id="24"/>
      <w:r w:rsidRPr="007B5720">
        <w:rPr>
          <w:sz w:val="22"/>
        </w:rPr>
        <w:t>Postconditions</w:t>
      </w:r>
    </w:p>
    <w:p w:rsidR="00241694" w:rsidRPr="007B5720" w:rsidRDefault="00C16039" w:rsidP="00C16039">
      <w:pPr>
        <w:pStyle w:val="Compact"/>
        <w:numPr>
          <w:ilvl w:val="0"/>
          <w:numId w:val="36"/>
        </w:numPr>
        <w:rPr>
          <w:sz w:val="21"/>
        </w:rPr>
      </w:pPr>
      <w:r w:rsidRPr="007B5720">
        <w:rPr>
          <w:sz w:val="21"/>
        </w:rPr>
        <w:t>Proper amount of money (see [technical specifications][t2]) is returned to the</w:t>
      </w:r>
      <w:r w:rsidRPr="007B5720">
        <w:rPr>
          <w:sz w:val="21"/>
        </w:rPr>
        <w:t xml:space="preserve"> source.</w:t>
      </w:r>
    </w:p>
    <w:p w:rsidR="00241694" w:rsidRPr="007B5720" w:rsidRDefault="00C16039">
      <w:pPr>
        <w:pStyle w:val="Heading2"/>
        <w:rPr>
          <w:sz w:val="22"/>
        </w:rPr>
      </w:pPr>
      <w:bookmarkStart w:id="26" w:name="main-success-scenario-2"/>
      <w:bookmarkEnd w:id="25"/>
      <w:r w:rsidRPr="007B5720">
        <w:rPr>
          <w:sz w:val="22"/>
        </w:rPr>
        <w:lastRenderedPageBreak/>
        <w:t>Main Success Scenario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User starts a refunding for a reservation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[s2]User selects a reason for the refunding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System checks the reason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System performs the refunding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System get informed of the refunding success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System updates the state of the re</w:t>
      </w:r>
      <w:r w:rsidRPr="007B5720">
        <w:rPr>
          <w:sz w:val="21"/>
        </w:rPr>
        <w:t>servation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System informs User of the success.</w:t>
      </w:r>
    </w:p>
    <w:p w:rsidR="00241694" w:rsidRPr="007B5720" w:rsidRDefault="00C16039" w:rsidP="00C16039">
      <w:pPr>
        <w:pStyle w:val="Compact"/>
        <w:numPr>
          <w:ilvl w:val="0"/>
          <w:numId w:val="37"/>
        </w:numPr>
        <w:rPr>
          <w:sz w:val="21"/>
        </w:rPr>
      </w:pPr>
      <w:r w:rsidRPr="007B5720">
        <w:rPr>
          <w:sz w:val="21"/>
        </w:rPr>
        <w:t>[s8]System closes the transaction.</w:t>
      </w:r>
    </w:p>
    <w:p w:rsidR="00241694" w:rsidRPr="007B5720" w:rsidRDefault="00C16039">
      <w:pPr>
        <w:pStyle w:val="Heading2"/>
        <w:rPr>
          <w:sz w:val="22"/>
        </w:rPr>
      </w:pPr>
      <w:bookmarkStart w:id="27" w:name="extensions-2"/>
      <w:bookmarkEnd w:id="26"/>
      <w:r w:rsidRPr="007B5720">
        <w:rPr>
          <w:sz w:val="22"/>
        </w:rPr>
        <w:t>Extensions</w:t>
      </w:r>
    </w:p>
    <w:p w:rsidR="00241694" w:rsidRPr="007B5720" w:rsidRDefault="00C16039" w:rsidP="00C16039">
      <w:pPr>
        <w:pStyle w:val="Compact"/>
        <w:numPr>
          <w:ilvl w:val="0"/>
          <w:numId w:val="38"/>
        </w:numPr>
        <w:rPr>
          <w:sz w:val="21"/>
          <w:lang w:eastAsia="zh-CN"/>
        </w:rPr>
      </w:pPr>
      <w:r w:rsidRPr="007B5720">
        <w:rPr>
          <w:sz w:val="21"/>
        </w:rPr>
        <w:t xml:space="preserve">User can enter with different approaches. </w:t>
      </w:r>
      <w:r w:rsidRPr="007B5720">
        <w:rPr>
          <w:sz w:val="21"/>
          <w:lang w:eastAsia="zh-CN"/>
        </w:rPr>
        <w:t>（用户可以以不同的姿势进入这个用例</w:t>
      </w:r>
      <w:r w:rsidRPr="007B5720">
        <w:rPr>
          <w:sz w:val="21"/>
          <w:lang w:eastAsia="zh-CN"/>
        </w:rPr>
        <w:t xml:space="preserve"> XD</w:t>
      </w:r>
      <w:r w:rsidRPr="007B5720">
        <w:rPr>
          <w:sz w:val="21"/>
          <w:lang w:eastAsia="zh-CN"/>
        </w:rPr>
        <w:t>）</w:t>
      </w:r>
    </w:p>
    <w:p w:rsidR="00241694" w:rsidRPr="007B5720" w:rsidRDefault="00C16039" w:rsidP="00C16039">
      <w:pPr>
        <w:pStyle w:val="Compact"/>
        <w:numPr>
          <w:ilvl w:val="1"/>
          <w:numId w:val="39"/>
        </w:numPr>
        <w:rPr>
          <w:sz w:val="21"/>
        </w:rPr>
      </w:pPr>
      <w:r w:rsidRPr="007B5720">
        <w:rPr>
          <w:i/>
          <w:sz w:val="21"/>
        </w:rPr>
        <w:t>through an independent entry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40"/>
        </w:numPr>
        <w:rPr>
          <w:sz w:val="21"/>
        </w:rPr>
      </w:pPr>
      <w:r w:rsidRPr="007B5720">
        <w:rPr>
          <w:sz w:val="21"/>
        </w:rPr>
        <w:t>System enlists all Users’ reservations that are able to be refunded.</w:t>
      </w:r>
    </w:p>
    <w:p w:rsidR="00241694" w:rsidRPr="007B5720" w:rsidRDefault="00C16039" w:rsidP="00C16039">
      <w:pPr>
        <w:pStyle w:val="Compact"/>
        <w:numPr>
          <w:ilvl w:val="2"/>
          <w:numId w:val="40"/>
        </w:numPr>
        <w:rPr>
          <w:sz w:val="21"/>
        </w:rPr>
      </w:pPr>
      <w:r w:rsidRPr="007B5720">
        <w:rPr>
          <w:sz w:val="21"/>
        </w:rPr>
        <w:t>User chooses a reservation.</w:t>
      </w:r>
    </w:p>
    <w:p w:rsidR="00241694" w:rsidRPr="007B5720" w:rsidRDefault="00C16039" w:rsidP="00C16039">
      <w:pPr>
        <w:pStyle w:val="Compact"/>
        <w:numPr>
          <w:ilvl w:val="1"/>
          <w:numId w:val="39"/>
        </w:numPr>
        <w:rPr>
          <w:sz w:val="21"/>
        </w:rPr>
      </w:pPr>
      <w:r w:rsidRPr="007B5720">
        <w:rPr>
          <w:i/>
          <w:sz w:val="21"/>
        </w:rPr>
        <w:t>through the interface of a reservation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41"/>
        </w:numPr>
        <w:rPr>
          <w:sz w:val="21"/>
        </w:rPr>
      </w:pPr>
      <w:r w:rsidRPr="007B5720">
        <w:rPr>
          <w:sz w:val="21"/>
        </w:rPr>
        <w:t>System goes directly into [step 2][s2] in the Main Success Scenario.</w:t>
      </w:r>
    </w:p>
    <w:p w:rsidR="00241694" w:rsidRPr="007B5720" w:rsidRDefault="00C16039" w:rsidP="00C16039">
      <w:pPr>
        <w:pStyle w:val="Compact"/>
        <w:numPr>
          <w:ilvl w:val="0"/>
          <w:numId w:val="38"/>
        </w:numPr>
        <w:rPr>
          <w:sz w:val="21"/>
        </w:rPr>
      </w:pPr>
      <w:r w:rsidRPr="007B5720">
        <w:rPr>
          <w:sz w:val="21"/>
        </w:rPr>
        <w:t>User can select the following reasons:</w:t>
      </w:r>
    </w:p>
    <w:p w:rsidR="00241694" w:rsidRPr="007B5720" w:rsidRDefault="00C16039" w:rsidP="00C16039">
      <w:pPr>
        <w:pStyle w:val="Compact"/>
        <w:numPr>
          <w:ilvl w:val="1"/>
          <w:numId w:val="42"/>
        </w:numPr>
        <w:rPr>
          <w:sz w:val="21"/>
        </w:rPr>
      </w:pPr>
      <w:r w:rsidRPr="007B5720">
        <w:rPr>
          <w:i/>
          <w:sz w:val="21"/>
        </w:rPr>
        <w:t>flight overdue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43"/>
        </w:numPr>
        <w:rPr>
          <w:sz w:val="21"/>
        </w:rPr>
      </w:pPr>
      <w:r w:rsidRPr="007B5720">
        <w:rPr>
          <w:sz w:val="21"/>
        </w:rPr>
        <w:t>System checks if the flight is overdue.</w:t>
      </w:r>
    </w:p>
    <w:p w:rsidR="00241694" w:rsidRPr="007B5720" w:rsidRDefault="00C16039" w:rsidP="00C16039">
      <w:pPr>
        <w:pStyle w:val="Compact"/>
        <w:numPr>
          <w:ilvl w:val="1"/>
          <w:numId w:val="42"/>
        </w:numPr>
        <w:rPr>
          <w:sz w:val="21"/>
        </w:rPr>
      </w:pPr>
      <w:r w:rsidRPr="007B5720">
        <w:rPr>
          <w:i/>
          <w:sz w:val="21"/>
        </w:rPr>
        <w:t>I don’t want it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2"/>
          <w:numId w:val="44"/>
        </w:numPr>
        <w:rPr>
          <w:sz w:val="21"/>
        </w:rPr>
      </w:pPr>
      <w:r w:rsidRPr="007B5720">
        <w:rPr>
          <w:sz w:val="21"/>
        </w:rPr>
        <w:t xml:space="preserve">System </w:t>
      </w:r>
      <w:r w:rsidRPr="007B5720">
        <w:rPr>
          <w:sz w:val="21"/>
        </w:rPr>
        <w:t>checks if requirements are satisfied (see [technical specs][t1]).</w:t>
      </w:r>
    </w:p>
    <w:p w:rsidR="00241694" w:rsidRPr="007B5720" w:rsidRDefault="00C16039" w:rsidP="00C16039">
      <w:pPr>
        <w:pStyle w:val="Compact"/>
        <w:numPr>
          <w:ilvl w:val="0"/>
          <w:numId w:val="38"/>
        </w:numPr>
        <w:rPr>
          <w:sz w:val="21"/>
        </w:rPr>
      </w:pPr>
      <w:r w:rsidRPr="007B5720">
        <w:rPr>
          <w:sz w:val="21"/>
        </w:rPr>
        <w:t>System checks the reason.</w:t>
      </w:r>
    </w:p>
    <w:p w:rsidR="00241694" w:rsidRPr="007B5720" w:rsidRDefault="00C16039" w:rsidP="00C16039">
      <w:pPr>
        <w:pStyle w:val="Compact"/>
        <w:numPr>
          <w:ilvl w:val="1"/>
          <w:numId w:val="45"/>
        </w:numPr>
        <w:rPr>
          <w:sz w:val="21"/>
        </w:rPr>
      </w:pPr>
      <w:r w:rsidRPr="007B5720">
        <w:rPr>
          <w:sz w:val="21"/>
        </w:rPr>
        <w:t>System finds that the reason is not valid. For the following scenarios:</w:t>
      </w:r>
    </w:p>
    <w:p w:rsidR="00241694" w:rsidRPr="007B5720" w:rsidRDefault="00C16039" w:rsidP="00C16039">
      <w:pPr>
        <w:pStyle w:val="Compact"/>
        <w:numPr>
          <w:ilvl w:val="2"/>
          <w:numId w:val="46"/>
        </w:numPr>
        <w:rPr>
          <w:sz w:val="21"/>
        </w:rPr>
      </w:pPr>
      <w:r w:rsidRPr="007B5720">
        <w:rPr>
          <w:i/>
          <w:sz w:val="21"/>
        </w:rPr>
        <w:t>flight overdue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3"/>
          <w:numId w:val="47"/>
        </w:numPr>
        <w:rPr>
          <w:sz w:val="21"/>
        </w:rPr>
      </w:pPr>
      <w:r w:rsidRPr="007B5720">
        <w:rPr>
          <w:sz w:val="21"/>
        </w:rPr>
        <w:t>System found that the flight is not overdue.</w:t>
      </w:r>
    </w:p>
    <w:p w:rsidR="00241694" w:rsidRPr="007B5720" w:rsidRDefault="00C16039" w:rsidP="00C16039">
      <w:pPr>
        <w:pStyle w:val="Compact"/>
        <w:numPr>
          <w:ilvl w:val="2"/>
          <w:numId w:val="46"/>
        </w:numPr>
        <w:rPr>
          <w:sz w:val="21"/>
        </w:rPr>
      </w:pPr>
      <w:r w:rsidRPr="007B5720">
        <w:rPr>
          <w:i/>
          <w:sz w:val="21"/>
        </w:rPr>
        <w:t>I don’t want it</w:t>
      </w:r>
      <w:r w:rsidRPr="007B5720">
        <w:rPr>
          <w:sz w:val="21"/>
        </w:rPr>
        <w:t>.</w:t>
      </w:r>
    </w:p>
    <w:p w:rsidR="00241694" w:rsidRPr="007B5720" w:rsidRDefault="00C16039" w:rsidP="00C16039">
      <w:pPr>
        <w:pStyle w:val="Compact"/>
        <w:numPr>
          <w:ilvl w:val="3"/>
          <w:numId w:val="48"/>
        </w:numPr>
        <w:rPr>
          <w:sz w:val="21"/>
        </w:rPr>
      </w:pPr>
      <w:r w:rsidRPr="007B5720">
        <w:rPr>
          <w:sz w:val="21"/>
        </w:rPr>
        <w:t>See [technical</w:t>
      </w:r>
      <w:r w:rsidRPr="007B5720">
        <w:rPr>
          <w:sz w:val="21"/>
        </w:rPr>
        <w:t xml:space="preserve"> specs][t1].</w:t>
      </w:r>
    </w:p>
    <w:p w:rsidR="00241694" w:rsidRPr="007B5720" w:rsidRDefault="00C16039" w:rsidP="00C16039">
      <w:pPr>
        <w:pStyle w:val="Compact"/>
        <w:numPr>
          <w:ilvl w:val="1"/>
          <w:numId w:val="45"/>
        </w:numPr>
        <w:rPr>
          <w:sz w:val="21"/>
        </w:rPr>
      </w:pPr>
      <w:r w:rsidRPr="007B5720">
        <w:rPr>
          <w:sz w:val="21"/>
        </w:rPr>
        <w:t>System informs User of the failure and give reasons for the failures.</w:t>
      </w:r>
    </w:p>
    <w:p w:rsidR="00241694" w:rsidRPr="007B5720" w:rsidRDefault="00C16039" w:rsidP="00C16039">
      <w:pPr>
        <w:pStyle w:val="Compact"/>
        <w:numPr>
          <w:ilvl w:val="1"/>
          <w:numId w:val="45"/>
        </w:numPr>
        <w:rPr>
          <w:sz w:val="21"/>
        </w:rPr>
      </w:pPr>
      <w:r w:rsidRPr="007B5720">
        <w:rPr>
          <w:sz w:val="21"/>
        </w:rPr>
        <w:t>System goes to [step 8][s8].</w:t>
      </w:r>
    </w:p>
    <w:p w:rsidR="00241694" w:rsidRPr="007B5720" w:rsidRDefault="00C16039" w:rsidP="00C16039">
      <w:pPr>
        <w:pStyle w:val="Compact"/>
        <w:numPr>
          <w:ilvl w:val="0"/>
          <w:numId w:val="38"/>
        </w:numPr>
        <w:rPr>
          <w:sz w:val="21"/>
        </w:rPr>
      </w:pPr>
      <w:r w:rsidRPr="007B5720">
        <w:rPr>
          <w:sz w:val="21"/>
        </w:rPr>
        <w:t>…</w:t>
      </w:r>
    </w:p>
    <w:p w:rsidR="00241694" w:rsidRPr="007B5720" w:rsidRDefault="00C16039" w:rsidP="00C16039">
      <w:pPr>
        <w:pStyle w:val="Compact"/>
        <w:numPr>
          <w:ilvl w:val="0"/>
          <w:numId w:val="38"/>
        </w:numPr>
        <w:rPr>
          <w:sz w:val="21"/>
        </w:rPr>
      </w:pPr>
      <w:r w:rsidRPr="007B5720">
        <w:rPr>
          <w:sz w:val="21"/>
        </w:rPr>
        <w:t>Refund failed.</w:t>
      </w:r>
    </w:p>
    <w:p w:rsidR="00241694" w:rsidRPr="007B5720" w:rsidRDefault="00C16039" w:rsidP="00C16039">
      <w:pPr>
        <w:pStyle w:val="Compact"/>
        <w:numPr>
          <w:ilvl w:val="1"/>
          <w:numId w:val="49"/>
        </w:numPr>
        <w:rPr>
          <w:sz w:val="21"/>
        </w:rPr>
      </w:pPr>
      <w:r w:rsidRPr="007B5720">
        <w:rPr>
          <w:sz w:val="21"/>
        </w:rPr>
        <w:t>System informs User of the failure.</w:t>
      </w:r>
    </w:p>
    <w:p w:rsidR="00241694" w:rsidRPr="007B5720" w:rsidRDefault="00C16039" w:rsidP="00C16039">
      <w:pPr>
        <w:pStyle w:val="Compact"/>
        <w:numPr>
          <w:ilvl w:val="1"/>
          <w:numId w:val="49"/>
        </w:numPr>
        <w:rPr>
          <w:sz w:val="21"/>
        </w:rPr>
      </w:pPr>
      <w:r w:rsidRPr="007B5720">
        <w:rPr>
          <w:sz w:val="21"/>
        </w:rPr>
        <w:t>System logs the anomaly.</w:t>
      </w:r>
    </w:p>
    <w:p w:rsidR="00241694" w:rsidRPr="007B5720" w:rsidRDefault="00C16039" w:rsidP="00C16039">
      <w:pPr>
        <w:pStyle w:val="Compact"/>
        <w:numPr>
          <w:ilvl w:val="1"/>
          <w:numId w:val="49"/>
        </w:numPr>
        <w:rPr>
          <w:sz w:val="21"/>
        </w:rPr>
      </w:pPr>
      <w:r w:rsidRPr="007B5720">
        <w:rPr>
          <w:sz w:val="21"/>
        </w:rPr>
        <w:t>System terminates the refunding, the reservation stays effective.</w:t>
      </w:r>
    </w:p>
    <w:p w:rsidR="00241694" w:rsidRPr="007B5720" w:rsidRDefault="00C16039">
      <w:pPr>
        <w:pStyle w:val="Heading2"/>
        <w:rPr>
          <w:sz w:val="22"/>
        </w:rPr>
      </w:pPr>
      <w:bookmarkStart w:id="28" w:name="technical-specifications"/>
      <w:bookmarkEnd w:id="27"/>
      <w:r w:rsidRPr="007B5720">
        <w:rPr>
          <w:sz w:val="22"/>
        </w:rPr>
        <w:t>Technical Specifications</w:t>
      </w:r>
    </w:p>
    <w:p w:rsidR="00241694" w:rsidRPr="007B5720" w:rsidRDefault="00C16039" w:rsidP="00C16039">
      <w:pPr>
        <w:pStyle w:val="Compact"/>
        <w:numPr>
          <w:ilvl w:val="0"/>
          <w:numId w:val="50"/>
        </w:numPr>
        <w:rPr>
          <w:sz w:val="21"/>
        </w:rPr>
      </w:pPr>
      <w:r w:rsidRPr="007B5720">
        <w:rPr>
          <w:sz w:val="21"/>
        </w:rPr>
        <w:t>[t1]Reservations that can be refunded must satisfy:</w:t>
      </w:r>
    </w:p>
    <w:p w:rsidR="00241694" w:rsidRPr="007B5720" w:rsidRDefault="00C16039" w:rsidP="00C16039">
      <w:pPr>
        <w:pStyle w:val="Compact"/>
        <w:numPr>
          <w:ilvl w:val="1"/>
          <w:numId w:val="51"/>
        </w:numPr>
        <w:rPr>
          <w:sz w:val="21"/>
        </w:rPr>
      </w:pPr>
      <w:r w:rsidRPr="007B5720">
        <w:rPr>
          <w:sz w:val="21"/>
        </w:rPr>
        <w:t>has been paid, but not withdrawn.</w:t>
      </w:r>
    </w:p>
    <w:p w:rsidR="00241694" w:rsidRPr="007B5720" w:rsidRDefault="00C16039" w:rsidP="00C16039">
      <w:pPr>
        <w:pStyle w:val="Compact"/>
        <w:numPr>
          <w:ilvl w:val="1"/>
          <w:numId w:val="51"/>
        </w:numPr>
        <w:rPr>
          <w:sz w:val="21"/>
        </w:rPr>
      </w:pPr>
      <w:r w:rsidRPr="007B5720">
        <w:rPr>
          <w:sz w:val="21"/>
        </w:rPr>
        <w:t>the flight is due no sooner than 2 hours later.</w:t>
      </w:r>
    </w:p>
    <w:p w:rsidR="00241694" w:rsidRPr="007B5720" w:rsidRDefault="00C16039" w:rsidP="00C16039">
      <w:pPr>
        <w:pStyle w:val="Compact"/>
        <w:numPr>
          <w:ilvl w:val="0"/>
          <w:numId w:val="50"/>
        </w:numPr>
        <w:rPr>
          <w:sz w:val="21"/>
        </w:rPr>
      </w:pPr>
      <w:r w:rsidRPr="007B5720">
        <w:rPr>
          <w:sz w:val="21"/>
        </w:rPr>
        <w:t>[t2]For different refunding reasons, different portions (might exceed 100%) of the paid money wil</w:t>
      </w:r>
      <w:r w:rsidRPr="007B5720">
        <w:rPr>
          <w:sz w:val="21"/>
        </w:rPr>
        <w:t>l be returned. For example, if the plane were overdue more than 2 hours, User can get 120% percent of their refund. Note that the refunding strategies are likely to vary.</w:t>
      </w:r>
    </w:p>
    <w:p w:rsidR="00241694" w:rsidRPr="007B5720" w:rsidRDefault="00C16039" w:rsidP="00C16039">
      <w:pPr>
        <w:pStyle w:val="Compact"/>
        <w:numPr>
          <w:ilvl w:val="1"/>
          <w:numId w:val="52"/>
        </w:numPr>
        <w:rPr>
          <w:sz w:val="21"/>
        </w:rPr>
      </w:pPr>
      <w:r w:rsidRPr="007B5720">
        <w:rPr>
          <w:i/>
          <w:sz w:val="21"/>
        </w:rPr>
        <w:t>flight overdue</w:t>
      </w:r>
      <w:r w:rsidRPr="007B5720">
        <w:rPr>
          <w:sz w:val="21"/>
        </w:rPr>
        <w:t>: 120%.</w:t>
      </w:r>
    </w:p>
    <w:p w:rsidR="00241694" w:rsidRPr="007B5720" w:rsidRDefault="00C16039" w:rsidP="00C16039">
      <w:pPr>
        <w:pStyle w:val="Compact"/>
        <w:numPr>
          <w:ilvl w:val="1"/>
          <w:numId w:val="52"/>
        </w:numPr>
        <w:rPr>
          <w:sz w:val="21"/>
        </w:rPr>
      </w:pPr>
      <w:r w:rsidRPr="007B5720">
        <w:rPr>
          <w:i/>
          <w:sz w:val="21"/>
        </w:rPr>
        <w:t>I don’t want it</w:t>
      </w:r>
      <w:r w:rsidRPr="007B5720">
        <w:rPr>
          <w:sz w:val="21"/>
        </w:rPr>
        <w:t>: 80%.</w:t>
      </w:r>
      <w:bookmarkEnd w:id="0"/>
      <w:bookmarkEnd w:id="1"/>
      <w:bookmarkEnd w:id="28"/>
    </w:p>
    <w:sectPr w:rsidR="00241694" w:rsidRPr="007B57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6039" w:rsidRDefault="00C16039">
      <w:pPr>
        <w:spacing w:after="0"/>
      </w:pPr>
      <w:r>
        <w:separator/>
      </w:r>
    </w:p>
  </w:endnote>
  <w:endnote w:type="continuationSeparator" w:id="0">
    <w:p w:rsidR="00C16039" w:rsidRDefault="00C16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6039" w:rsidRDefault="00C16039">
      <w:r>
        <w:separator/>
      </w:r>
    </w:p>
  </w:footnote>
  <w:footnote w:type="continuationSeparator" w:id="0">
    <w:p w:rsidR="00C16039" w:rsidRDefault="00C160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040FF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34E49E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0"/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1694"/>
    <w:rsid w:val="004E29B3"/>
    <w:rsid w:val="00590D07"/>
    <w:rsid w:val="00784D58"/>
    <w:rsid w:val="007B5720"/>
    <w:rsid w:val="008D6863"/>
    <w:rsid w:val="00B86B75"/>
    <w:rsid w:val="00BC48D5"/>
    <w:rsid w:val="00C16039"/>
    <w:rsid w:val="00C36279"/>
    <w:rsid w:val="00E315A3"/>
    <w:rsid w:val="00E42B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480D82-EEDF-4689-9203-52B6FDC3D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uchie</cp:lastModifiedBy>
  <cp:revision>2</cp:revision>
  <dcterms:created xsi:type="dcterms:W3CDTF">2021-01-15T14:32:00Z</dcterms:created>
  <dcterms:modified xsi:type="dcterms:W3CDTF">2021-01-15T16:09:00Z</dcterms:modified>
</cp:coreProperties>
</file>